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71CD80D6" w:rsidR="00A03D5C" w:rsidRPr="00EA057E" w:rsidRDefault="00D8017A" w:rsidP="00A03D5C">
      <w:pPr>
        <w:pStyle w:val="Heading1"/>
        <w:jc w:val="center"/>
        <w:rPr>
          <w:lang w:val="bg-BG"/>
        </w:rPr>
      </w:pPr>
      <w:r>
        <w:t>Exercises</w:t>
      </w:r>
      <w:r w:rsidR="00A03D5C">
        <w:t xml:space="preserve">: </w:t>
      </w:r>
      <w:r w:rsidR="003408B8">
        <w:t xml:space="preserve">Unit Testing </w:t>
      </w:r>
      <w:r w:rsidR="001B1F75">
        <w:t>Dictionaries</w:t>
      </w:r>
    </w:p>
    <w:p w14:paraId="374C468D" w14:textId="1CDB5015" w:rsidR="003A3F21" w:rsidRPr="0048366F" w:rsidRDefault="003A3F21" w:rsidP="003A3F21">
      <w:pPr>
        <w:pStyle w:val="ListParagraph"/>
        <w:ind w:left="360"/>
        <w:jc w:val="center"/>
        <w:rPr>
          <w:lang w:val="bg-BG"/>
        </w:rPr>
      </w:pPr>
      <w:r w:rsidRPr="00FF3E01">
        <w:t xml:space="preserve">Test your tasks in the Judge system: </w:t>
      </w:r>
      <w:hyperlink r:id="rId7" w:history="1">
        <w:r>
          <w:rPr>
            <w:rStyle w:val="Hyperlink"/>
          </w:rPr>
          <w:t>https://judge.softuni.org/Contests/4474</w:t>
        </w:r>
      </w:hyperlink>
    </w:p>
    <w:p w14:paraId="18C99965" w14:textId="54D8300A" w:rsidR="003408B8" w:rsidRDefault="00B629F7" w:rsidP="00B629F7">
      <w:pPr>
        <w:pStyle w:val="Heading1"/>
        <w:numPr>
          <w:ilvl w:val="0"/>
          <w:numId w:val="26"/>
        </w:numPr>
      </w:pPr>
      <w:r>
        <w:t xml:space="preserve"> </w:t>
      </w:r>
      <w:r w:rsidR="008D7FBF">
        <w:t xml:space="preserve">Unit </w:t>
      </w:r>
      <w:r w:rsidR="003408B8">
        <w:t>Test</w:t>
      </w:r>
      <w:r w:rsidR="008D7FBF">
        <w:t>:</w:t>
      </w:r>
      <w:r w:rsidR="003408B8">
        <w:t xml:space="preserve"> </w:t>
      </w:r>
      <w:r w:rsidR="00AA2F41">
        <w:t>Count Characters</w:t>
      </w:r>
    </w:p>
    <w:p w14:paraId="1E33FE0A" w14:textId="0FDFA07F" w:rsidR="005552DE" w:rsidRDefault="003408B8" w:rsidP="003408B8">
      <w:pPr>
        <w:rPr>
          <w:lang w:val="en-GB"/>
        </w:rPr>
      </w:pPr>
      <w:r w:rsidRPr="003408B8">
        <w:rPr>
          <w:lang w:val="en-GB"/>
        </w:rPr>
        <w:t xml:space="preserve">Look at the </w:t>
      </w:r>
      <w:r w:rsidRPr="003408B8">
        <w:rPr>
          <w:b/>
          <w:bCs/>
          <w:lang w:val="en-GB"/>
        </w:rPr>
        <w:t xml:space="preserve">provided skeleton </w:t>
      </w:r>
      <w:r w:rsidRPr="003408B8">
        <w:rPr>
          <w:lang w:val="en-GB"/>
        </w:rPr>
        <w:t xml:space="preserve">and examine the </w:t>
      </w:r>
      <w:r w:rsidR="00E1382E">
        <w:rPr>
          <w:rStyle w:val="CodeChar"/>
        </w:rPr>
        <w:t>CountCharacters</w:t>
      </w:r>
      <w:r w:rsidR="00865BFF">
        <w:rPr>
          <w:rStyle w:val="CodeChar"/>
        </w:rPr>
        <w:t>.cs</w:t>
      </w:r>
      <w:r w:rsidRPr="003408B8">
        <w:rPr>
          <w:lang w:val="en-GB"/>
        </w:rPr>
        <w:t xml:space="preserve"> class </w:t>
      </w:r>
      <w:r>
        <w:t xml:space="preserve">that </w:t>
      </w:r>
      <w:r w:rsidR="008F1E9E">
        <w:rPr>
          <w:lang w:val="en-GB"/>
        </w:rPr>
        <w:t>you will test</w:t>
      </w:r>
      <w:r w:rsidRPr="003408B8">
        <w:rPr>
          <w:lang w:val="en-GB"/>
        </w:rPr>
        <w:t>:</w:t>
      </w:r>
    </w:p>
    <w:p w14:paraId="1E659412" w14:textId="5A35D329" w:rsidR="003408B8" w:rsidRDefault="00B353C9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4E38BD00" wp14:editId="2B3C41F9">
            <wp:extent cx="1706880" cy="1481572"/>
            <wp:effectExtent l="152400" t="152400" r="350520" b="347345"/>
            <wp:docPr id="132694642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946421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715578" cy="148912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4537930" w14:textId="774C5DB9" w:rsidR="008A641F" w:rsidRDefault="00435B09" w:rsidP="003408B8">
      <w:pPr>
        <w:rPr>
          <w:lang w:val="en-GB"/>
        </w:rPr>
      </w:pPr>
      <w:r>
        <w:rPr>
          <w:lang w:val="en-GB"/>
        </w:rPr>
        <w:t xml:space="preserve">The method takes in </w:t>
      </w:r>
      <w:r w:rsidR="00D51907">
        <w:rPr>
          <w:lang w:val="en-GB"/>
        </w:rPr>
        <w:t>a</w:t>
      </w:r>
      <w:r>
        <w:rPr>
          <w:lang w:val="en-GB"/>
        </w:rPr>
        <w:t xml:space="preserve"> </w:t>
      </w:r>
      <w:r w:rsidR="00B353C9">
        <w:rPr>
          <w:b/>
          <w:bCs/>
          <w:lang w:val="en-GB"/>
        </w:rPr>
        <w:t>list</w:t>
      </w:r>
      <w:r w:rsidR="005552DE">
        <w:rPr>
          <w:b/>
          <w:bCs/>
          <w:lang w:val="en-GB"/>
        </w:rPr>
        <w:t xml:space="preserve"> of strings</w:t>
      </w:r>
      <w:r w:rsidR="00BF0A3E" w:rsidRPr="00F434BD">
        <w:t xml:space="preserve">, </w:t>
      </w:r>
      <w:r w:rsidR="00BF0A3E">
        <w:rPr>
          <w:lang w:val="en-GB"/>
        </w:rPr>
        <w:t>and</w:t>
      </w:r>
      <w:r w:rsidR="00F434BD">
        <w:rPr>
          <w:lang w:val="en-GB"/>
        </w:rPr>
        <w:t xml:space="preserve"> collects the </w:t>
      </w:r>
      <w:r w:rsidR="00F434BD" w:rsidRPr="00F434BD">
        <w:rPr>
          <w:b/>
          <w:bCs/>
          <w:lang w:val="en-GB"/>
        </w:rPr>
        <w:t>number of times a character has appeared</w:t>
      </w:r>
      <w:r w:rsidR="00F434BD">
        <w:rPr>
          <w:lang w:val="en-GB"/>
        </w:rPr>
        <w:t xml:space="preserve"> and returns a string representing that information</w:t>
      </w:r>
      <w:r w:rsidR="00A20A0D">
        <w:rPr>
          <w:lang w:val="en-GB"/>
        </w:rPr>
        <w:t>:</w:t>
      </w:r>
    </w:p>
    <w:p w14:paraId="4FFE7ADC" w14:textId="3DE75D68" w:rsidR="000F17CA" w:rsidRPr="003408B8" w:rsidRDefault="00AE1871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6FF732D9" wp14:editId="08666D97">
            <wp:extent cx="6626225" cy="2969895"/>
            <wp:effectExtent l="152400" t="152400" r="346075" b="344805"/>
            <wp:docPr id="18621030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210302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698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EC1B38" w14:textId="667AF9C1" w:rsidR="00875EB8" w:rsidRDefault="00875EB8" w:rsidP="00875EB8">
      <w:pPr>
        <w:rPr>
          <w:lang w:val="en-GB"/>
        </w:rPr>
      </w:pPr>
      <w:r>
        <w:rPr>
          <w:lang w:val="en-GB"/>
        </w:rPr>
        <w:t>Then</w:t>
      </w:r>
      <w:r w:rsidR="008A641F">
        <w:rPr>
          <w:lang w:val="en-GB"/>
        </w:rPr>
        <w:t xml:space="preserve">, </w:t>
      </w:r>
      <w:r w:rsidR="003863AA">
        <w:rPr>
          <w:lang w:val="en-GB"/>
        </w:rPr>
        <w:t xml:space="preserve">look at the tests </w:t>
      </w:r>
      <w:r w:rsidR="008A641F">
        <w:rPr>
          <w:lang w:val="en-GB"/>
        </w:rPr>
        <w:t>inside</w:t>
      </w:r>
      <w:r>
        <w:rPr>
          <w:lang w:val="en-GB"/>
        </w:rPr>
        <w:t xml:space="preserve"> </w:t>
      </w:r>
      <w:r w:rsidR="008A641F">
        <w:rPr>
          <w:lang w:val="en-GB"/>
        </w:rPr>
        <w:t xml:space="preserve">the </w:t>
      </w:r>
      <w:r w:rsidR="00AE1871">
        <w:rPr>
          <w:rStyle w:val="CodeChar"/>
        </w:rPr>
        <w:t>CountCharacters</w:t>
      </w:r>
      <w:r w:rsidR="00564546">
        <w:rPr>
          <w:rStyle w:val="CodeChar"/>
        </w:rPr>
        <w:t>Tests</w:t>
      </w:r>
      <w:r w:rsidR="00E2663A">
        <w:rPr>
          <w:rStyle w:val="CodeChar"/>
        </w:rPr>
        <w:t>.cs</w:t>
      </w:r>
      <w:r w:rsidR="008A641F">
        <w:rPr>
          <w:lang w:val="en-GB"/>
        </w:rPr>
        <w:t xml:space="preserve"> class:</w:t>
      </w:r>
    </w:p>
    <w:p w14:paraId="2AD6C848" w14:textId="551CE147" w:rsidR="0012353B" w:rsidRDefault="003314B8" w:rsidP="00EA319E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4FFB322A" wp14:editId="083E1724">
            <wp:extent cx="1981200" cy="1566364"/>
            <wp:effectExtent l="152400" t="152400" r="342900" b="339090"/>
            <wp:docPr id="19204062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40624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87244" cy="157114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00CF567" w14:textId="1BFAA366" w:rsidR="0012353B" w:rsidRPr="009D59A1" w:rsidRDefault="003314B8" w:rsidP="00EA319E">
      <w:pPr>
        <w:rPr>
          <w:lang w:val="en-GB"/>
        </w:rPr>
      </w:pPr>
      <w:r>
        <w:rPr>
          <w:noProof/>
        </w:rPr>
        <w:drawing>
          <wp:inline distT="0" distB="0" distL="0" distR="0" wp14:anchorId="795B4968" wp14:editId="23011D6B">
            <wp:extent cx="5836920" cy="3325954"/>
            <wp:effectExtent l="152400" t="152400" r="335280" b="351155"/>
            <wp:docPr id="18320597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205971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46614" cy="333147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E984AF5" w14:textId="6DBF1598" w:rsidR="00EA319E" w:rsidRDefault="00F82C3C" w:rsidP="00EA319E">
      <w:pPr>
        <w:rPr>
          <w:lang w:val="en-GB"/>
        </w:rPr>
      </w:pPr>
      <w:r>
        <w:rPr>
          <w:lang w:val="en-GB"/>
        </w:rPr>
        <w:t xml:space="preserve">The first test if </w:t>
      </w:r>
      <w:r>
        <w:rPr>
          <w:b/>
          <w:bCs/>
          <w:lang w:val="en-GB"/>
        </w:rPr>
        <w:t>finished</w:t>
      </w:r>
      <w:r>
        <w:rPr>
          <w:lang w:val="en-GB"/>
        </w:rPr>
        <w:t xml:space="preserve"> so you have a </w:t>
      </w:r>
      <w:r w:rsidRPr="00F82C3C">
        <w:rPr>
          <w:b/>
          <w:bCs/>
          <w:lang w:val="en-GB"/>
        </w:rPr>
        <w:t>reference</w:t>
      </w:r>
      <w:r w:rsidRPr="00F82C3C">
        <w:rPr>
          <w:lang w:val="en-GB"/>
        </w:rPr>
        <w:t>,</w:t>
      </w:r>
      <w:r>
        <w:rPr>
          <w:lang w:val="en-GB"/>
        </w:rPr>
        <w:t xml:space="preserve"> </w:t>
      </w:r>
      <w:r w:rsidR="003314B8">
        <w:rPr>
          <w:b/>
          <w:bCs/>
          <w:lang w:val="en-GB"/>
        </w:rPr>
        <w:t xml:space="preserve">one </w:t>
      </w:r>
      <w:r w:rsidR="003314B8">
        <w:rPr>
          <w:lang w:val="en-GB"/>
        </w:rPr>
        <w:t xml:space="preserve">is finished </w:t>
      </w:r>
      <w:r w:rsidR="003314B8" w:rsidRPr="003314B8">
        <w:rPr>
          <w:b/>
          <w:bCs/>
          <w:lang w:val="en-GB"/>
        </w:rPr>
        <w:t>partially</w:t>
      </w:r>
      <w:r w:rsidR="003314B8" w:rsidRPr="00A95918">
        <w:rPr>
          <w:lang w:val="en-GB"/>
        </w:rPr>
        <w:t>,</w:t>
      </w:r>
      <w:r w:rsidR="003314B8">
        <w:rPr>
          <w:lang w:val="en-GB"/>
        </w:rPr>
        <w:t xml:space="preserve"> </w:t>
      </w:r>
      <w:r>
        <w:rPr>
          <w:lang w:val="en-GB"/>
        </w:rPr>
        <w:t xml:space="preserve">the </w:t>
      </w:r>
      <w:r w:rsidR="0012353B">
        <w:rPr>
          <w:lang w:val="en-GB"/>
        </w:rPr>
        <w:t>rest of the tests are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empty,</w:t>
      </w:r>
      <w:r>
        <w:rPr>
          <w:lang w:val="en-GB"/>
        </w:rPr>
        <w:t xml:space="preserve"> and your task is to finish </w:t>
      </w:r>
      <w:r w:rsidR="00D16EC8">
        <w:rPr>
          <w:lang w:val="en-GB"/>
        </w:rPr>
        <w:t>them</w:t>
      </w:r>
      <w:r>
        <w:rPr>
          <w:lang w:val="en-GB"/>
        </w:rPr>
        <w:t>. The tests should run when you're finished:</w:t>
      </w:r>
    </w:p>
    <w:p w14:paraId="36BAC02F" w14:textId="4403301D" w:rsidR="00EA319E" w:rsidRPr="00F82C3C" w:rsidRDefault="0054480D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49599A48" wp14:editId="0D809C84">
            <wp:extent cx="3535680" cy="1121969"/>
            <wp:effectExtent l="152400" t="152400" r="350520" b="345440"/>
            <wp:docPr id="43944747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9447477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52362" cy="112726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59A0E0" w14:textId="6A702FAA" w:rsidR="00886842" w:rsidRDefault="00504219" w:rsidP="00504219">
      <w:pPr>
        <w:pStyle w:val="Heading1"/>
        <w:numPr>
          <w:ilvl w:val="0"/>
          <w:numId w:val="26"/>
        </w:numPr>
      </w:pPr>
      <w:r>
        <w:t xml:space="preserve"> </w:t>
      </w:r>
      <w:r w:rsidR="008D7FBF">
        <w:t xml:space="preserve">Unit Test: </w:t>
      </w:r>
      <w:r w:rsidR="0089020E">
        <w:t>Count Real Numbers</w:t>
      </w:r>
    </w:p>
    <w:p w14:paraId="5C5EA73C" w14:textId="4CD4C98C" w:rsidR="00886842" w:rsidRDefault="001D58B5" w:rsidP="00886842">
      <w:r>
        <w:t xml:space="preserve">Test a given method which takes in </w:t>
      </w:r>
      <w:r w:rsidR="00640DD4">
        <w:t>a</w:t>
      </w:r>
      <w:r w:rsidR="00BB29F3">
        <w:t>n</w:t>
      </w:r>
      <w:r>
        <w:t xml:space="preserve"> </w:t>
      </w:r>
      <w:r w:rsidR="00BB29F3">
        <w:rPr>
          <w:b/>
          <w:bCs/>
        </w:rPr>
        <w:t xml:space="preserve">array of integers </w:t>
      </w:r>
      <w:r w:rsidR="00BB29F3" w:rsidRPr="00BB29F3">
        <w:t>and</w:t>
      </w:r>
      <w:r w:rsidR="00BB29F3">
        <w:rPr>
          <w:b/>
          <w:bCs/>
        </w:rPr>
        <w:t xml:space="preserve"> counts </w:t>
      </w:r>
      <w:r w:rsidR="00BB29F3" w:rsidRPr="00BB29F3">
        <w:t>how many</w:t>
      </w:r>
      <w:r w:rsidR="00BB29F3">
        <w:rPr>
          <w:b/>
          <w:bCs/>
        </w:rPr>
        <w:t xml:space="preserve"> times </w:t>
      </w:r>
      <w:r w:rsidR="00BB29F3" w:rsidRPr="00BB29F3">
        <w:t>each</w:t>
      </w:r>
      <w:r w:rsidR="00BB29F3">
        <w:rPr>
          <w:b/>
          <w:bCs/>
        </w:rPr>
        <w:t xml:space="preserve"> number </w:t>
      </w:r>
      <w:r w:rsidR="00BB29F3" w:rsidRPr="00BB29F3">
        <w:t>was</w:t>
      </w:r>
      <w:r w:rsidR="00BB29F3">
        <w:rPr>
          <w:b/>
          <w:bCs/>
        </w:rPr>
        <w:t xml:space="preserve"> </w:t>
      </w:r>
      <w:r w:rsidR="00BB29F3" w:rsidRPr="00BB29F3">
        <w:t>seen</w:t>
      </w:r>
      <w:r>
        <w:t>.</w:t>
      </w:r>
    </w:p>
    <w:p w14:paraId="268607A4" w14:textId="446E673D" w:rsidR="00DD25F7" w:rsidRDefault="00DD25F7" w:rsidP="00886842">
      <w:r>
        <w:t xml:space="preserve">The method is found in the </w:t>
      </w:r>
      <w:r w:rsidR="009F2718" w:rsidRPr="009F2718">
        <w:rPr>
          <w:rStyle w:val="CodeChar"/>
        </w:rPr>
        <w:t>Count</w:t>
      </w:r>
      <w:r w:rsidR="006F6AEC">
        <w:rPr>
          <w:rStyle w:val="CodeChar"/>
        </w:rPr>
        <w:t>RealNumbers</w:t>
      </w:r>
      <w:r w:rsidRPr="00DD25F7">
        <w:rPr>
          <w:rStyle w:val="CodeChar"/>
        </w:rPr>
        <w:t>.cs</w:t>
      </w:r>
      <w:r>
        <w:t xml:space="preserve"> file:</w:t>
      </w:r>
    </w:p>
    <w:p w14:paraId="3D662F2D" w14:textId="1BEC3340" w:rsidR="001D58B5" w:rsidRDefault="004A03B3" w:rsidP="00886842">
      <w:r>
        <w:rPr>
          <w:noProof/>
        </w:rPr>
        <w:lastRenderedPageBreak/>
        <w:drawing>
          <wp:inline distT="0" distB="0" distL="0" distR="0" wp14:anchorId="4F76D1F3" wp14:editId="70C6E501">
            <wp:extent cx="4488012" cy="3825240"/>
            <wp:effectExtent l="152400" t="152400" r="351155" b="346710"/>
            <wp:docPr id="1653430591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3430591" name="Picture 1" descr="A screenshot of a computer cod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96548" cy="38325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306BF3" w14:textId="2EF119CE" w:rsidR="00DD25F7" w:rsidRDefault="00DD25F7" w:rsidP="00886842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4A03B3">
        <w:rPr>
          <w:rStyle w:val="CodeChar"/>
        </w:rPr>
        <w:t>CountRealNumbres</w:t>
      </w:r>
      <w:r w:rsidR="00096F8B"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4A03B3">
        <w:rPr>
          <w:b/>
          <w:bCs/>
        </w:rPr>
        <w:t>5</w:t>
      </w:r>
      <w:r w:rsidRPr="00DD25F7">
        <w:rPr>
          <w:b/>
          <w:bCs/>
        </w:rPr>
        <w:t xml:space="preserve"> tests</w:t>
      </w:r>
      <w:r>
        <w:t xml:space="preserve">. </w:t>
      </w:r>
      <w:r w:rsidRPr="00956B82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 w:rsidR="006E15ED">
        <w:rPr>
          <w:b/>
          <w:bCs/>
        </w:rPr>
        <w:t xml:space="preserve"> partially</w:t>
      </w:r>
      <w:r w:rsidR="00FB0C8C" w:rsidRPr="00FB0C8C">
        <w:t xml:space="preserve">, and </w:t>
      </w:r>
      <w:r w:rsidR="004A03B3">
        <w:rPr>
          <w:b/>
          <w:bCs/>
        </w:rPr>
        <w:t>four</w:t>
      </w:r>
      <w:r w:rsidR="00FB0C8C">
        <w:rPr>
          <w:b/>
          <w:bCs/>
        </w:rPr>
        <w:t xml:space="preserve"> </w:t>
      </w:r>
      <w:r w:rsidR="00FB0C8C" w:rsidRPr="00FB0C8C">
        <w:t>are</w:t>
      </w:r>
      <w:r w:rsidR="00FB0C8C">
        <w:rPr>
          <w:b/>
          <w:bCs/>
        </w:rPr>
        <w:t xml:space="preserve"> empty</w:t>
      </w:r>
      <w:r w:rsidR="00FB0C8C" w:rsidRPr="00FB0C8C">
        <w:t xml:space="preserve"> for you to finish</w:t>
      </w:r>
      <w:r>
        <w:t>:</w:t>
      </w:r>
    </w:p>
    <w:p w14:paraId="15410C2F" w14:textId="495FC7FF" w:rsidR="00084EA6" w:rsidRDefault="004A03B3" w:rsidP="00886842">
      <w:r>
        <w:rPr>
          <w:noProof/>
        </w:rPr>
        <w:drawing>
          <wp:inline distT="0" distB="0" distL="0" distR="0" wp14:anchorId="7A885D32" wp14:editId="1BF60DCB">
            <wp:extent cx="5463540" cy="3209012"/>
            <wp:effectExtent l="152400" t="152400" r="346710" b="334645"/>
            <wp:docPr id="95937406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9374061" name="Picture 1" descr="A screen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76707" cy="321674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D19018" w14:textId="7B7D2AE2" w:rsidR="00DD25F7" w:rsidRDefault="00DD25F7" w:rsidP="00886842">
      <w:pPr>
        <w:rPr>
          <w:b/>
          <w:bCs/>
          <w:lang w:val="en-GB"/>
        </w:rPr>
      </w:pPr>
      <w:r>
        <w:rPr>
          <w:lang w:val="en-GB"/>
        </w:rPr>
        <w:t xml:space="preserve">When you are ready </w:t>
      </w:r>
      <w:r w:rsidR="00553BF7">
        <w:rPr>
          <w:lang w:val="en-GB"/>
        </w:rPr>
        <w:t xml:space="preserve">make sure your </w:t>
      </w:r>
      <w:r w:rsidR="00553BF7">
        <w:rPr>
          <w:b/>
          <w:bCs/>
          <w:lang w:val="en-GB"/>
        </w:rPr>
        <w:t>tests</w:t>
      </w:r>
      <w:r w:rsidR="00904437">
        <w:rPr>
          <w:b/>
          <w:bCs/>
          <w:lang w:val="en-GB"/>
        </w:rPr>
        <w:t xml:space="preserve"> run:</w:t>
      </w:r>
    </w:p>
    <w:p w14:paraId="71015CCB" w14:textId="63A41EC9" w:rsidR="00084EA6" w:rsidRDefault="001C5792" w:rsidP="00886842">
      <w:pPr>
        <w:rPr>
          <w:b/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25353E13" wp14:editId="069B31C7">
            <wp:extent cx="3459480" cy="1083344"/>
            <wp:effectExtent l="152400" t="152400" r="350520" b="345440"/>
            <wp:docPr id="23644682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446827" name="Picture 1" descr="A screen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77411" cy="108895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6FAF1B8" w14:textId="2D298760" w:rsidR="00EA68A7" w:rsidRDefault="00EA68A7" w:rsidP="00EA68A7">
      <w:pPr>
        <w:pStyle w:val="Heading1"/>
        <w:numPr>
          <w:ilvl w:val="0"/>
          <w:numId w:val="26"/>
        </w:numPr>
      </w:pPr>
      <w:r>
        <w:t xml:space="preserve"> Unit Test: Grouping</w:t>
      </w:r>
    </w:p>
    <w:p w14:paraId="2417F351" w14:textId="144612BD" w:rsidR="00EA68A7" w:rsidRDefault="00EA68A7" w:rsidP="00EA68A7">
      <w:r>
        <w:t>Test a given method which takes in a</w:t>
      </w:r>
      <w:r w:rsidR="007C752D">
        <w:t xml:space="preserve"> </w:t>
      </w:r>
      <w:r w:rsidR="007C752D" w:rsidRPr="007C752D">
        <w:rPr>
          <w:b/>
          <w:bCs/>
        </w:rPr>
        <w:t>list</w:t>
      </w:r>
      <w:r w:rsidR="007C752D">
        <w:rPr>
          <w:b/>
          <w:bCs/>
        </w:rPr>
        <w:t xml:space="preserve"> </w:t>
      </w:r>
      <w:r>
        <w:rPr>
          <w:b/>
          <w:bCs/>
        </w:rPr>
        <w:t xml:space="preserve">of integers </w:t>
      </w:r>
      <w:r w:rsidRPr="00BB29F3">
        <w:t>and</w:t>
      </w:r>
      <w:r>
        <w:rPr>
          <w:b/>
          <w:bCs/>
        </w:rPr>
        <w:t xml:space="preserve"> </w:t>
      </w:r>
      <w:r w:rsidR="007C752D">
        <w:rPr>
          <w:b/>
          <w:bCs/>
        </w:rPr>
        <w:t xml:space="preserve">groups </w:t>
      </w:r>
      <w:r w:rsidR="007C752D" w:rsidRPr="007C752D">
        <w:t>them by</w:t>
      </w:r>
      <w:r w:rsidR="007C752D">
        <w:rPr>
          <w:b/>
          <w:bCs/>
        </w:rPr>
        <w:t xml:space="preserve"> even </w:t>
      </w:r>
      <w:r w:rsidR="007C752D" w:rsidRPr="007C752D">
        <w:t>and</w:t>
      </w:r>
      <w:r w:rsidR="007C752D">
        <w:rPr>
          <w:b/>
          <w:bCs/>
        </w:rPr>
        <w:t xml:space="preserve"> odd</w:t>
      </w:r>
      <w:r w:rsidR="0045312A">
        <w:rPr>
          <w:b/>
          <w:bCs/>
        </w:rPr>
        <w:t xml:space="preserve"> </w:t>
      </w:r>
      <w:r w:rsidR="0045312A">
        <w:t>numbers.</w:t>
      </w:r>
    </w:p>
    <w:p w14:paraId="45DE2B3D" w14:textId="4B89E8B2" w:rsidR="00EA68A7" w:rsidRDefault="00EA68A7" w:rsidP="00EA68A7">
      <w:r>
        <w:t xml:space="preserve">The method is found in the </w:t>
      </w:r>
      <w:r w:rsidR="0045312A">
        <w:rPr>
          <w:rStyle w:val="CodeChar"/>
        </w:rPr>
        <w:t>Grouping</w:t>
      </w:r>
      <w:r w:rsidRPr="00DD25F7">
        <w:rPr>
          <w:rStyle w:val="CodeChar"/>
        </w:rPr>
        <w:t>.cs</w:t>
      </w:r>
      <w:r>
        <w:t xml:space="preserve"> file:</w:t>
      </w:r>
    </w:p>
    <w:p w14:paraId="772DA191" w14:textId="5E55B4AE" w:rsidR="00EA68A7" w:rsidRDefault="00FA30F0" w:rsidP="00EA68A7">
      <w:r>
        <w:rPr>
          <w:noProof/>
        </w:rPr>
        <w:drawing>
          <wp:inline distT="0" distB="0" distL="0" distR="0" wp14:anchorId="1901600A" wp14:editId="7A20B135">
            <wp:extent cx="6004560" cy="2847203"/>
            <wp:effectExtent l="152400" t="152400" r="339090" b="334645"/>
            <wp:docPr id="70376885" name="Picture 1" descr="A computer code with many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376885" name="Picture 1" descr="A computer code with many text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014934" cy="285212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C9C32C9" w14:textId="2E4FF8C0" w:rsidR="00EA68A7" w:rsidRDefault="00EA68A7" w:rsidP="00EA68A7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FA30F0">
        <w:rPr>
          <w:rStyle w:val="CodeChar"/>
        </w:rPr>
        <w:t>Grouping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>
        <w:rPr>
          <w:b/>
          <w:bCs/>
        </w:rPr>
        <w:t>5</w:t>
      </w:r>
      <w:r w:rsidRPr="00DD25F7">
        <w:rPr>
          <w:b/>
          <w:bCs/>
        </w:rPr>
        <w:t xml:space="preserve"> tests</w:t>
      </w:r>
      <w:r>
        <w:t xml:space="preserve">. </w:t>
      </w:r>
      <w:r w:rsidRPr="00956B82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>
        <w:rPr>
          <w:b/>
          <w:bCs/>
        </w:rPr>
        <w:t xml:space="preserve">four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7F550D47" w14:textId="0BCF92F1" w:rsidR="00EA68A7" w:rsidRDefault="00406790" w:rsidP="00EA68A7">
      <w:r>
        <w:rPr>
          <w:noProof/>
        </w:rPr>
        <w:lastRenderedPageBreak/>
        <w:drawing>
          <wp:inline distT="0" distB="0" distL="0" distR="0" wp14:anchorId="3544EE95" wp14:editId="5B049FB6">
            <wp:extent cx="6626225" cy="3390900"/>
            <wp:effectExtent l="152400" t="152400" r="346075" b="342900"/>
            <wp:docPr id="202441188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4411880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909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CEB48D6" w14:textId="77777777" w:rsidR="00EA68A7" w:rsidRDefault="00EA68A7" w:rsidP="00EA68A7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7FE2D2A2" w14:textId="734116FF" w:rsidR="00E75FDF" w:rsidRDefault="00E75FDF" w:rsidP="00EA68A7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231C367D" wp14:editId="0C632B03">
            <wp:extent cx="3870960" cy="1023280"/>
            <wp:effectExtent l="152400" t="152400" r="339090" b="348615"/>
            <wp:docPr id="99743187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7431876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00801" cy="103116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1A0F442" w14:textId="5C5D1FFE" w:rsidR="00EA68A7" w:rsidRDefault="00F765AA" w:rsidP="00EA68A7">
      <w:pPr>
        <w:pStyle w:val="Heading1"/>
        <w:numPr>
          <w:ilvl w:val="0"/>
          <w:numId w:val="26"/>
        </w:numPr>
      </w:pPr>
      <w:r>
        <w:t xml:space="preserve"> </w:t>
      </w:r>
      <w:r w:rsidR="00EA68A7">
        <w:t xml:space="preserve">Unit Test: </w:t>
      </w:r>
      <w:r w:rsidR="006F0C86">
        <w:t>Odd Occurrences</w:t>
      </w:r>
    </w:p>
    <w:p w14:paraId="36C75A53" w14:textId="2E9A4B5D" w:rsidR="00EA68A7" w:rsidRDefault="00EA68A7" w:rsidP="00EA68A7">
      <w:r>
        <w:t xml:space="preserve">Test a given method which takes in an </w:t>
      </w:r>
      <w:r>
        <w:rPr>
          <w:b/>
          <w:bCs/>
        </w:rPr>
        <w:t xml:space="preserve">array of </w:t>
      </w:r>
      <w:r w:rsidR="00872DCE">
        <w:rPr>
          <w:b/>
          <w:bCs/>
        </w:rPr>
        <w:t>strings</w:t>
      </w:r>
      <w:r w:rsidR="00DE513E">
        <w:rPr>
          <w:b/>
          <w:bCs/>
        </w:rPr>
        <w:t xml:space="preserve"> </w:t>
      </w:r>
      <w:r w:rsidR="00DE513E" w:rsidRPr="00DE513E">
        <w:t>and</w:t>
      </w:r>
      <w:r w:rsidR="00DE513E">
        <w:rPr>
          <w:b/>
          <w:bCs/>
        </w:rPr>
        <w:t xml:space="preserve"> </w:t>
      </w:r>
      <w:r w:rsidR="00DE513E" w:rsidRPr="00DE513E">
        <w:t>finds</w:t>
      </w:r>
      <w:r w:rsidR="00DE513E">
        <w:rPr>
          <w:b/>
          <w:bCs/>
        </w:rPr>
        <w:t xml:space="preserve"> </w:t>
      </w:r>
      <w:r w:rsidR="00DE513E" w:rsidRPr="00DE513E">
        <w:t>which</w:t>
      </w:r>
      <w:r w:rsidR="00DE513E">
        <w:rPr>
          <w:b/>
          <w:bCs/>
        </w:rPr>
        <w:t xml:space="preserve"> words appear </w:t>
      </w:r>
      <w:r w:rsidR="00DE513E" w:rsidRPr="00DE513E">
        <w:t>an</w:t>
      </w:r>
      <w:r w:rsidR="00DE513E">
        <w:rPr>
          <w:b/>
          <w:bCs/>
        </w:rPr>
        <w:t xml:space="preserve"> odd number </w:t>
      </w:r>
      <w:r w:rsidR="00DE513E" w:rsidRPr="00DE513E">
        <w:t>of</w:t>
      </w:r>
      <w:r w:rsidR="00DE513E">
        <w:rPr>
          <w:b/>
          <w:bCs/>
        </w:rPr>
        <w:t xml:space="preserve"> </w:t>
      </w:r>
      <w:r w:rsidR="00DE513E" w:rsidRPr="00DE513E">
        <w:t>times</w:t>
      </w:r>
      <w:r w:rsidR="00DE513E">
        <w:t>.</w:t>
      </w:r>
    </w:p>
    <w:p w14:paraId="18E0ED88" w14:textId="38819F95" w:rsidR="00EA68A7" w:rsidRDefault="00EA68A7" w:rsidP="00EA68A7">
      <w:r>
        <w:t xml:space="preserve">The method is found in the </w:t>
      </w:r>
      <w:r w:rsidR="004C11D8">
        <w:rPr>
          <w:rStyle w:val="CodeChar"/>
        </w:rPr>
        <w:t>OddOccurrences</w:t>
      </w:r>
      <w:r w:rsidRPr="00DD25F7">
        <w:rPr>
          <w:rStyle w:val="CodeChar"/>
        </w:rPr>
        <w:t>.cs</w:t>
      </w:r>
      <w:r>
        <w:t xml:space="preserve"> file:</w:t>
      </w:r>
    </w:p>
    <w:p w14:paraId="080549E9" w14:textId="5A2493F3" w:rsidR="00EA68A7" w:rsidRDefault="00D35805" w:rsidP="00EA68A7">
      <w:r>
        <w:rPr>
          <w:noProof/>
        </w:rPr>
        <w:lastRenderedPageBreak/>
        <w:drawing>
          <wp:inline distT="0" distB="0" distL="0" distR="0" wp14:anchorId="484CBEE6" wp14:editId="43E6F18A">
            <wp:extent cx="4435912" cy="4381500"/>
            <wp:effectExtent l="152400" t="152400" r="346075" b="342900"/>
            <wp:docPr id="115278299" name="Picture 1" descr="A computer code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278299" name="Picture 1" descr="A computer code with text&#10;&#10;Description automatically generated with medium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52113" cy="439750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DF11868" w14:textId="43667471" w:rsidR="00EA68A7" w:rsidRDefault="00EA68A7" w:rsidP="00EA68A7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FC4BE0">
        <w:rPr>
          <w:rStyle w:val="CodeChar"/>
        </w:rPr>
        <w:t>OddOccurences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>
        <w:rPr>
          <w:b/>
          <w:bCs/>
        </w:rPr>
        <w:t>5</w:t>
      </w:r>
      <w:r w:rsidRPr="00DD25F7">
        <w:rPr>
          <w:b/>
          <w:bCs/>
        </w:rPr>
        <w:t xml:space="preserve"> tests</w:t>
      </w:r>
      <w:r>
        <w:t xml:space="preserve">. </w:t>
      </w:r>
      <w:r w:rsidRPr="00956B82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>
        <w:rPr>
          <w:b/>
          <w:bCs/>
        </w:rPr>
        <w:t xml:space="preserve">four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3542206E" w14:textId="0039A963" w:rsidR="00EA68A7" w:rsidRDefault="00FC4BE0" w:rsidP="00EA68A7">
      <w:r>
        <w:rPr>
          <w:noProof/>
        </w:rPr>
        <w:drawing>
          <wp:inline distT="0" distB="0" distL="0" distR="0" wp14:anchorId="3F23F9FB" wp14:editId="7E08F461">
            <wp:extent cx="6111240" cy="3209938"/>
            <wp:effectExtent l="152400" t="152400" r="346710" b="352425"/>
            <wp:docPr id="318970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97079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22368" cy="321578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4E2DCD9" w14:textId="77777777" w:rsidR="00EA68A7" w:rsidRDefault="00EA68A7" w:rsidP="00EA68A7">
      <w:pPr>
        <w:rPr>
          <w:b/>
          <w:bCs/>
          <w:lang w:val="en-GB"/>
        </w:rPr>
      </w:pPr>
      <w:r>
        <w:rPr>
          <w:lang w:val="en-GB"/>
        </w:rPr>
        <w:lastRenderedPageBreak/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13CBCA0B" w14:textId="6CC1895E" w:rsidR="00273BD2" w:rsidRDefault="00273BD2" w:rsidP="00EA68A7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57BFBB94" wp14:editId="718C1446">
            <wp:extent cx="3954780" cy="1127845"/>
            <wp:effectExtent l="152400" t="152400" r="350520" b="339090"/>
            <wp:docPr id="144312462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3124620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986916" cy="11370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1F682C4" w14:textId="3661C4C6" w:rsidR="00EA68A7" w:rsidRDefault="007A3514" w:rsidP="00EA68A7">
      <w:pPr>
        <w:pStyle w:val="Heading1"/>
        <w:numPr>
          <w:ilvl w:val="0"/>
          <w:numId w:val="26"/>
        </w:numPr>
      </w:pPr>
      <w:r>
        <w:t xml:space="preserve"> </w:t>
      </w:r>
      <w:r w:rsidR="00EA68A7">
        <w:t xml:space="preserve">Unit Test: </w:t>
      </w:r>
      <w:r>
        <w:t>Miner</w:t>
      </w:r>
    </w:p>
    <w:p w14:paraId="56BB1C8C" w14:textId="77777777" w:rsidR="00D46B6B" w:rsidRDefault="00EA68A7" w:rsidP="00EA68A7">
      <w:r>
        <w:t xml:space="preserve">Test a given method which takes in </w:t>
      </w:r>
      <w:r w:rsidR="00D46B6B" w:rsidRPr="00D46B6B">
        <w:rPr>
          <w:b/>
          <w:bCs/>
        </w:rPr>
        <w:t>N number of strings</w:t>
      </w:r>
      <w:r>
        <w:rPr>
          <w:b/>
          <w:bCs/>
        </w:rPr>
        <w:t xml:space="preserve"> </w:t>
      </w:r>
      <w:r w:rsidR="00D46B6B" w:rsidRPr="00D46B6B">
        <w:t>in the form of:</w:t>
      </w:r>
    </w:p>
    <w:p w14:paraId="1F27E60D" w14:textId="429AC33D" w:rsidR="00D46B6B" w:rsidRDefault="00D46B6B" w:rsidP="00EA68A7">
      <w:r>
        <w:t>"</w:t>
      </w:r>
      <w:r w:rsidRPr="00D46B6B">
        <w:rPr>
          <w:rStyle w:val="CodeChar"/>
        </w:rPr>
        <w:t>{mineral} {quantity}</w:t>
      </w:r>
      <w:r>
        <w:t>"</w:t>
      </w:r>
    </w:p>
    <w:p w14:paraId="37408D7F" w14:textId="448FECD1" w:rsidR="00D46B6B" w:rsidRPr="00412CD6" w:rsidRDefault="00412CD6" w:rsidP="00EA68A7">
      <w:r>
        <w:t xml:space="preserve">Then it counts the </w:t>
      </w:r>
      <w:r>
        <w:rPr>
          <w:b/>
          <w:bCs/>
        </w:rPr>
        <w:t>total quantity of a given mineral</w:t>
      </w:r>
      <w:r>
        <w:t xml:space="preserve"> and returns a string showing that.</w:t>
      </w:r>
    </w:p>
    <w:p w14:paraId="6FC71B98" w14:textId="576436EA" w:rsidR="00EA68A7" w:rsidRDefault="00EA68A7" w:rsidP="00EA68A7">
      <w:r>
        <w:t xml:space="preserve">The method is found in the </w:t>
      </w:r>
      <w:r w:rsidR="00412CD6">
        <w:rPr>
          <w:rStyle w:val="CodeChar"/>
        </w:rPr>
        <w:t>Miner</w:t>
      </w:r>
      <w:r w:rsidRPr="00DD25F7">
        <w:rPr>
          <w:rStyle w:val="CodeChar"/>
        </w:rPr>
        <w:t>.cs</w:t>
      </w:r>
      <w:r>
        <w:t xml:space="preserve"> file:</w:t>
      </w:r>
    </w:p>
    <w:p w14:paraId="5569DC38" w14:textId="65E54BA3" w:rsidR="00B14211" w:rsidRDefault="00B14211" w:rsidP="00EA68A7">
      <w:r>
        <w:rPr>
          <w:noProof/>
        </w:rPr>
        <w:drawing>
          <wp:inline distT="0" distB="0" distL="0" distR="0" wp14:anchorId="28939E8F" wp14:editId="47A0BF20">
            <wp:extent cx="4815840" cy="3940819"/>
            <wp:effectExtent l="152400" t="152400" r="346710" b="345440"/>
            <wp:docPr id="847418748" name="Picture 1" descr="A computer code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7418748" name="Picture 1" descr="A computer code with text&#10;&#10;Description automatically generated with medium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842264" cy="396244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C3D3254" w14:textId="7FACF387" w:rsidR="00EA68A7" w:rsidRDefault="00EA68A7" w:rsidP="00EA68A7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B14211">
        <w:rPr>
          <w:rStyle w:val="CodeChar"/>
        </w:rPr>
        <w:t>Miner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6010F8">
        <w:rPr>
          <w:b/>
          <w:bCs/>
        </w:rPr>
        <w:t>4</w:t>
      </w:r>
      <w:r w:rsidRPr="00DD25F7">
        <w:rPr>
          <w:b/>
          <w:bCs/>
        </w:rPr>
        <w:t xml:space="preserve"> tests</w:t>
      </w:r>
      <w:r>
        <w:t xml:space="preserve">. </w:t>
      </w:r>
      <w:r w:rsidRPr="00956B82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 w:rsidR="006010F8">
        <w:rPr>
          <w:b/>
          <w:bCs/>
        </w:rPr>
        <w:t>thre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7DF0430B" w14:textId="1983174C" w:rsidR="00DF2544" w:rsidRDefault="00B14D49" w:rsidP="00EA68A7">
      <w:r w:rsidRPr="00B14D49">
        <w:rPr>
          <w:noProof/>
        </w:rPr>
        <w:lastRenderedPageBreak/>
        <w:drawing>
          <wp:inline distT="0" distB="0" distL="0" distR="0" wp14:anchorId="55218677" wp14:editId="7606B5A5">
            <wp:extent cx="6626225" cy="2633345"/>
            <wp:effectExtent l="152400" t="152400" r="346075" b="338455"/>
            <wp:docPr id="10582199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21995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333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2C081B4" w14:textId="77777777" w:rsidR="00EA68A7" w:rsidRDefault="00EA68A7" w:rsidP="00EA68A7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285A79E5" w14:textId="32031EE8" w:rsidR="0061432C" w:rsidRDefault="0061432C" w:rsidP="00EA68A7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3CC58685" wp14:editId="14EA8143">
            <wp:extent cx="3923664" cy="731520"/>
            <wp:effectExtent l="152400" t="133350" r="344170" b="335280"/>
            <wp:docPr id="146481200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4812003" name="Picture 1" descr="A screenshot of a computer&#10;&#10;Description automatically generated"/>
                    <pic:cNvPicPr/>
                  </pic:nvPicPr>
                  <pic:blipFill rotWithShape="1">
                    <a:blip r:embed="rId24"/>
                    <a:srcRect t="-3035" b="22531"/>
                    <a:stretch/>
                  </pic:blipFill>
                  <pic:spPr bwMode="auto">
                    <a:xfrm>
                      <a:off x="0" y="0"/>
                      <a:ext cx="3948332" cy="73611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9F75D1" w14:textId="5ECBD03B" w:rsidR="00EA68A7" w:rsidRDefault="00AC0D89" w:rsidP="00EA68A7">
      <w:pPr>
        <w:pStyle w:val="Heading1"/>
        <w:numPr>
          <w:ilvl w:val="0"/>
          <w:numId w:val="26"/>
        </w:numPr>
      </w:pPr>
      <w:r>
        <w:t xml:space="preserve"> </w:t>
      </w:r>
      <w:r w:rsidR="00EA68A7">
        <w:t xml:space="preserve">Unit Test: </w:t>
      </w:r>
      <w:r>
        <w:t>Orders</w:t>
      </w:r>
    </w:p>
    <w:p w14:paraId="7C2CB7C0" w14:textId="77777777" w:rsidR="0028120B" w:rsidRDefault="00EA68A7" w:rsidP="00EA68A7">
      <w:r>
        <w:t>Test a given method which takes in</w:t>
      </w:r>
      <w:r w:rsidR="0028120B">
        <w:t xml:space="preserve"> </w:t>
      </w:r>
      <w:r w:rsidR="0028120B" w:rsidRPr="0028120B">
        <w:rPr>
          <w:b/>
          <w:bCs/>
        </w:rPr>
        <w:t>N number of strings</w:t>
      </w:r>
      <w:r>
        <w:t xml:space="preserve"> </w:t>
      </w:r>
      <w:r w:rsidR="0028120B">
        <w:t>in the form of:</w:t>
      </w:r>
    </w:p>
    <w:p w14:paraId="3950F11D" w14:textId="57CA97D4" w:rsidR="0028120B" w:rsidRDefault="0028120B" w:rsidP="00EA68A7">
      <w:r>
        <w:t>"</w:t>
      </w:r>
      <w:r w:rsidRPr="0028120B">
        <w:rPr>
          <w:rStyle w:val="CodeChar"/>
        </w:rPr>
        <w:t>{product} {price} {quantity}</w:t>
      </w:r>
      <w:r>
        <w:t>"</w:t>
      </w:r>
    </w:p>
    <w:p w14:paraId="4A7378E1" w14:textId="55A62841" w:rsidR="0028120B" w:rsidRDefault="0028120B" w:rsidP="00EA68A7">
      <w:r>
        <w:t xml:space="preserve">It saves </w:t>
      </w:r>
      <w:r w:rsidRPr="0028120B">
        <w:rPr>
          <w:b/>
          <w:bCs/>
        </w:rPr>
        <w:t>each</w:t>
      </w:r>
      <w:r>
        <w:t xml:space="preserve"> </w:t>
      </w:r>
      <w:r w:rsidRPr="0028120B">
        <w:rPr>
          <w:b/>
          <w:bCs/>
        </w:rPr>
        <w:t>product</w:t>
      </w:r>
      <w:r>
        <w:t xml:space="preserve"> and </w:t>
      </w:r>
      <w:r w:rsidRPr="0028120B">
        <w:rPr>
          <w:b/>
          <w:bCs/>
        </w:rPr>
        <w:t>quantity</w:t>
      </w:r>
      <w:r>
        <w:t xml:space="preserve"> and </w:t>
      </w:r>
      <w:r w:rsidRPr="0028120B">
        <w:rPr>
          <w:b/>
          <w:bCs/>
        </w:rPr>
        <w:t>updates</w:t>
      </w:r>
      <w:r>
        <w:t xml:space="preserve"> the </w:t>
      </w:r>
      <w:r w:rsidRPr="0028120B">
        <w:rPr>
          <w:b/>
          <w:bCs/>
        </w:rPr>
        <w:t>price</w:t>
      </w:r>
      <w:r>
        <w:t xml:space="preserve"> each time it </w:t>
      </w:r>
      <w:r w:rsidRPr="0028120B">
        <w:rPr>
          <w:b/>
          <w:bCs/>
        </w:rPr>
        <w:t>changes</w:t>
      </w:r>
      <w:r w:rsidRPr="0028120B">
        <w:t xml:space="preserve">, and finally </w:t>
      </w:r>
      <w:r>
        <w:rPr>
          <w:b/>
          <w:bCs/>
        </w:rPr>
        <w:t xml:space="preserve">calculates </w:t>
      </w:r>
      <w:r w:rsidRPr="0028120B">
        <w:t>the</w:t>
      </w:r>
      <w:r>
        <w:rPr>
          <w:b/>
          <w:bCs/>
        </w:rPr>
        <w:t xml:space="preserve"> total price </w:t>
      </w:r>
      <w:r w:rsidRPr="0028120B">
        <w:t>for each</w:t>
      </w:r>
      <w:r>
        <w:rPr>
          <w:b/>
          <w:bCs/>
        </w:rPr>
        <w:t xml:space="preserve"> product</w:t>
      </w:r>
      <w:r w:rsidRPr="002E15CA">
        <w:t>.</w:t>
      </w:r>
    </w:p>
    <w:p w14:paraId="5C6C461C" w14:textId="3069AFF4" w:rsidR="00EA68A7" w:rsidRDefault="00EA68A7" w:rsidP="00EA68A7">
      <w:r>
        <w:t xml:space="preserve">The method is found in the </w:t>
      </w:r>
      <w:r w:rsidR="0028120B">
        <w:rPr>
          <w:rStyle w:val="CodeChar"/>
        </w:rPr>
        <w:t>Orders</w:t>
      </w:r>
      <w:r w:rsidRPr="00DD25F7">
        <w:rPr>
          <w:rStyle w:val="CodeChar"/>
        </w:rPr>
        <w:t>.cs</w:t>
      </w:r>
      <w:r>
        <w:t xml:space="preserve"> file:</w:t>
      </w:r>
    </w:p>
    <w:p w14:paraId="69728695" w14:textId="7FF0CC8A" w:rsidR="0028120B" w:rsidRDefault="0028120B" w:rsidP="00EA68A7">
      <w:r>
        <w:rPr>
          <w:noProof/>
        </w:rPr>
        <w:lastRenderedPageBreak/>
        <w:drawing>
          <wp:inline distT="0" distB="0" distL="0" distR="0" wp14:anchorId="53E3B62E" wp14:editId="05E2593F">
            <wp:extent cx="5417820" cy="3026399"/>
            <wp:effectExtent l="152400" t="152400" r="335280" b="346075"/>
            <wp:docPr id="86891541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8915419" name="Picture 1" descr="A screenshot of a computer cod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17820" cy="302639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0CA7E35" w14:textId="7A71F17C" w:rsidR="00EA68A7" w:rsidRDefault="0028120B" w:rsidP="00EA68A7">
      <w:r>
        <w:rPr>
          <w:noProof/>
        </w:rPr>
        <w:drawing>
          <wp:inline distT="0" distB="0" distL="0" distR="0" wp14:anchorId="004A2819" wp14:editId="0CF1F11F">
            <wp:extent cx="4526280" cy="1596235"/>
            <wp:effectExtent l="152400" t="152400" r="350520" b="347345"/>
            <wp:docPr id="1891425807" name="Picture 1" descr="A computer code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425807" name="Picture 1" descr="A computer code with tex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562286" cy="160893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786BA1B" w14:textId="2EF28628" w:rsidR="00EA68A7" w:rsidRDefault="00EA68A7" w:rsidP="00EA68A7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2E15CA">
        <w:rPr>
          <w:rStyle w:val="CodeChar"/>
        </w:rPr>
        <w:t>OrdersTests</w:t>
      </w:r>
      <w:r w:rsidRPr="00DD25F7">
        <w:rPr>
          <w:rStyle w:val="CodeChar"/>
        </w:rPr>
        <w:t>.cs</w:t>
      </w:r>
      <w:r>
        <w:t xml:space="preserve"> which contains </w:t>
      </w:r>
      <w:r w:rsidR="00D50472">
        <w:rPr>
          <w:b/>
          <w:bCs/>
        </w:rPr>
        <w:t>4</w:t>
      </w:r>
      <w:r w:rsidRPr="00DD25F7">
        <w:rPr>
          <w:b/>
          <w:bCs/>
        </w:rPr>
        <w:t xml:space="preserve"> tests</w:t>
      </w:r>
      <w:r>
        <w:t xml:space="preserve">. </w:t>
      </w:r>
      <w:r w:rsidRPr="00956B82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 w:rsidR="00D50472">
        <w:rPr>
          <w:b/>
          <w:bCs/>
        </w:rPr>
        <w:t>thre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21AA9D51" w14:textId="7493670D" w:rsidR="0033736E" w:rsidRDefault="0033736E" w:rsidP="00EA68A7">
      <w:r>
        <w:rPr>
          <w:noProof/>
        </w:rPr>
        <w:drawing>
          <wp:inline distT="0" distB="0" distL="0" distR="0" wp14:anchorId="55E55A67" wp14:editId="25AB3116">
            <wp:extent cx="5173980" cy="2430556"/>
            <wp:effectExtent l="152400" t="152400" r="350520" b="351155"/>
            <wp:docPr id="116261387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2613875" name="Picture 1" descr="A screenshot of a computer program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04104" cy="244470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69E8104" w14:textId="77777777" w:rsidR="00EA68A7" w:rsidRDefault="00EA68A7" w:rsidP="00EA68A7">
      <w:pPr>
        <w:rPr>
          <w:b/>
          <w:bCs/>
          <w:lang w:val="en-GB"/>
        </w:rPr>
      </w:pPr>
      <w:r>
        <w:rPr>
          <w:lang w:val="en-GB"/>
        </w:rPr>
        <w:lastRenderedPageBreak/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21EAAB5F" w14:textId="070AE865" w:rsidR="008D1F5C" w:rsidRDefault="008D1F5C" w:rsidP="00EA68A7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488228F5" wp14:editId="446A16AC">
            <wp:extent cx="3223260" cy="902513"/>
            <wp:effectExtent l="152400" t="152400" r="339090" b="335915"/>
            <wp:docPr id="1516513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5135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248304" cy="9095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D2172CF" w14:textId="07766853" w:rsidR="00DA6F19" w:rsidRPr="00DA6F19" w:rsidRDefault="00DA6F19" w:rsidP="00DA6F19">
      <w:pPr>
        <w:pStyle w:val="Heading1"/>
        <w:numPr>
          <w:ilvl w:val="0"/>
          <w:numId w:val="26"/>
        </w:numPr>
      </w:pPr>
      <w:r>
        <w:t xml:space="preserve"> </w:t>
      </w:r>
      <w:r w:rsidR="00EA68A7">
        <w:t xml:space="preserve">Unit Test: </w:t>
      </w:r>
      <w:r>
        <w:t>Plants</w:t>
      </w:r>
    </w:p>
    <w:p w14:paraId="14822CE8" w14:textId="0D899A7E" w:rsidR="00EA68A7" w:rsidRDefault="00EA68A7" w:rsidP="00EA68A7">
      <w:r>
        <w:t xml:space="preserve">Test a given method which takes in an </w:t>
      </w:r>
      <w:r>
        <w:rPr>
          <w:b/>
          <w:bCs/>
        </w:rPr>
        <w:t xml:space="preserve">array of </w:t>
      </w:r>
      <w:r w:rsidR="00DB4AB8">
        <w:rPr>
          <w:b/>
          <w:bCs/>
        </w:rPr>
        <w:t>strings</w:t>
      </w:r>
      <w:r>
        <w:rPr>
          <w:b/>
          <w:bCs/>
        </w:rPr>
        <w:t xml:space="preserve"> </w:t>
      </w:r>
      <w:r w:rsidR="0023782E">
        <w:t xml:space="preserve">which saves and groups plants based on their number of letters, the shortest named plants will grow the </w:t>
      </w:r>
      <w:r w:rsidR="0023782E" w:rsidRPr="0023782E">
        <w:rPr>
          <w:b/>
          <w:bCs/>
        </w:rPr>
        <w:t>fastest</w:t>
      </w:r>
      <w:r w:rsidR="0023782E">
        <w:t>.</w:t>
      </w:r>
    </w:p>
    <w:p w14:paraId="61016BD0" w14:textId="0A8629DA" w:rsidR="00EA68A7" w:rsidRDefault="00EA68A7" w:rsidP="00EA68A7">
      <w:r>
        <w:t xml:space="preserve">The method is found in the </w:t>
      </w:r>
      <w:r w:rsidR="00D40D59">
        <w:rPr>
          <w:rStyle w:val="CodeChar"/>
        </w:rPr>
        <w:t>Plants</w:t>
      </w:r>
      <w:r w:rsidRPr="00DD25F7">
        <w:rPr>
          <w:rStyle w:val="CodeChar"/>
        </w:rPr>
        <w:t>.cs</w:t>
      </w:r>
      <w:r>
        <w:t xml:space="preserve"> file:</w:t>
      </w:r>
    </w:p>
    <w:p w14:paraId="0E91F8DC" w14:textId="1E6645B5" w:rsidR="00EA68A7" w:rsidRDefault="00DB2EDB" w:rsidP="00EA68A7">
      <w:r>
        <w:rPr>
          <w:noProof/>
        </w:rPr>
        <w:drawing>
          <wp:inline distT="0" distB="0" distL="0" distR="0" wp14:anchorId="548CEAAC" wp14:editId="7967B017">
            <wp:extent cx="4305300" cy="2043936"/>
            <wp:effectExtent l="152400" t="152400" r="342900" b="337820"/>
            <wp:docPr id="1511275054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1275054" name="Picture 1" descr="A screen shot of a computer cod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338595" cy="205974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675FC7A" w14:textId="09D31500" w:rsidR="00DB2EDB" w:rsidRDefault="00DB2EDB" w:rsidP="00EA68A7">
      <w:r>
        <w:rPr>
          <w:noProof/>
        </w:rPr>
        <w:drawing>
          <wp:inline distT="0" distB="0" distL="0" distR="0" wp14:anchorId="01D94951" wp14:editId="6E4D8137">
            <wp:extent cx="6626225" cy="1746885"/>
            <wp:effectExtent l="152400" t="152400" r="346075" b="348615"/>
            <wp:docPr id="2027056268" name="Picture 1" descr="A computer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7056268" name="Picture 1" descr="A computer screen shot of a computer code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468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104D1C9" w14:textId="5549641B" w:rsidR="00EA68A7" w:rsidRDefault="00EA68A7" w:rsidP="00EA68A7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DB2EDB">
        <w:rPr>
          <w:rStyle w:val="CodeChar"/>
        </w:rPr>
        <w:t>PlantsTests</w:t>
      </w:r>
      <w:r w:rsidRPr="00DD25F7">
        <w:rPr>
          <w:rStyle w:val="CodeChar"/>
        </w:rPr>
        <w:t>.cs</w:t>
      </w:r>
      <w:r>
        <w:t xml:space="preserve"> which contains </w:t>
      </w:r>
      <w:r w:rsidR="00DD5A5D">
        <w:rPr>
          <w:b/>
          <w:bCs/>
        </w:rPr>
        <w:t>4</w:t>
      </w:r>
      <w:r w:rsidRPr="00DD25F7">
        <w:rPr>
          <w:b/>
          <w:bCs/>
        </w:rPr>
        <w:t xml:space="preserve"> tests</w:t>
      </w:r>
      <w:r>
        <w:t xml:space="preserve">. </w:t>
      </w:r>
      <w:r w:rsidRPr="00956B82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 w:rsidR="001F0715">
        <w:rPr>
          <w:b/>
          <w:bCs/>
        </w:rPr>
        <w:t>thre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00F0D8E6" w14:textId="1232206E" w:rsidR="00EA68A7" w:rsidRPr="00AC32FD" w:rsidRDefault="00AC32FD" w:rsidP="00EA68A7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2812D67B" wp14:editId="4CBEE304">
            <wp:extent cx="6233160" cy="2555387"/>
            <wp:effectExtent l="152400" t="152400" r="339090" b="340360"/>
            <wp:docPr id="857506541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7506541" name="Picture 1" descr="A screenshot of a computer screen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244440" cy="256001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2BDB0F8" w14:textId="77777777" w:rsidR="00EA68A7" w:rsidRDefault="00EA68A7" w:rsidP="00EA68A7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3209099E" w14:textId="46109712" w:rsidR="00B46A83" w:rsidRDefault="007E7705" w:rsidP="00EA68A7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0580625D" wp14:editId="294A2E94">
            <wp:extent cx="3977640" cy="917917"/>
            <wp:effectExtent l="152400" t="152400" r="346710" b="339725"/>
            <wp:docPr id="593296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32960" name="Picture 1" descr="A screenshot of a computer program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998769" cy="92279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3A8377C" w14:textId="66F5E503" w:rsidR="00B46A83" w:rsidRDefault="00B46A83" w:rsidP="00EA68A7">
      <w:pPr>
        <w:rPr>
          <w:lang w:val="en-GB"/>
        </w:rPr>
      </w:pPr>
      <w:r w:rsidRPr="00B46A83">
        <w:rPr>
          <w:lang w:val="en-GB"/>
        </w:rPr>
        <w:t>At the end make sure all tests pass:</w:t>
      </w:r>
    </w:p>
    <w:p w14:paraId="0AF02590" w14:textId="34652D35" w:rsidR="00E7198C" w:rsidRPr="00B46A83" w:rsidRDefault="00E7198C" w:rsidP="00EA68A7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28840A78" wp14:editId="2B3547AF">
            <wp:extent cx="4257063" cy="7307580"/>
            <wp:effectExtent l="152400" t="152400" r="334010" b="350520"/>
            <wp:docPr id="11217880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1788081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270124" cy="733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E7198C" w:rsidRPr="00B46A83">
      <w:headerReference w:type="default" r:id="rId34"/>
      <w:footerReference w:type="default" r:id="rId3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64AAD7" w14:textId="77777777" w:rsidR="0015095E" w:rsidRDefault="0015095E">
      <w:pPr>
        <w:spacing w:before="0" w:after="0" w:line="240" w:lineRule="auto"/>
      </w:pPr>
      <w:r>
        <w:separator/>
      </w:r>
    </w:p>
  </w:endnote>
  <w:endnote w:type="continuationSeparator" w:id="0">
    <w:p w14:paraId="71BBC6EE" w14:textId="77777777" w:rsidR="0015095E" w:rsidRDefault="0015095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5FC549AE" w:rsidR="00FD202A" w:rsidRDefault="001A5AB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30EAB82" wp14:editId="37269F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273071706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30EAB82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1A010EB" w14:textId="77777777" w:rsidR="00FD202A" w:rsidRPr="002C539D" w:rsidRDefault="00000000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1F177E" wp14:editId="03C96C6A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2786795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A1F177E" id="Text Box 3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090A7BD7" w14:textId="77777777" w:rsidR="00FD202A" w:rsidRPr="00596AA5" w:rsidRDefault="00000000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C7AFB"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87DC1A9" wp14:editId="08D03CC9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2343515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E082C24" id="Straight Connector 2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D5EFBF5" wp14:editId="4175029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668259389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D5EFBF5" id="Text Box 1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11D5887C" w14:textId="77777777" w:rsidR="00FD202A" w:rsidRPr="00596AA5" w:rsidRDefault="00000000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079041" w14:textId="77777777" w:rsidR="0015095E" w:rsidRDefault="0015095E">
      <w:pPr>
        <w:spacing w:before="0" w:after="0" w:line="240" w:lineRule="auto"/>
      </w:pPr>
      <w:r>
        <w:separator/>
      </w:r>
    </w:p>
  </w:footnote>
  <w:footnote w:type="continuationSeparator" w:id="0">
    <w:p w14:paraId="2BFE4F63" w14:textId="77777777" w:rsidR="0015095E" w:rsidRDefault="0015095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6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gFAIxjMAMtAAAA"/>
  </w:docVars>
  <w:rsids>
    <w:rsidRoot w:val="00926E86"/>
    <w:rsid w:val="00001E06"/>
    <w:rsid w:val="00003231"/>
    <w:rsid w:val="000112AF"/>
    <w:rsid w:val="00020A11"/>
    <w:rsid w:val="0002180E"/>
    <w:rsid w:val="00047232"/>
    <w:rsid w:val="000472EC"/>
    <w:rsid w:val="000530AF"/>
    <w:rsid w:val="00053CCC"/>
    <w:rsid w:val="00064743"/>
    <w:rsid w:val="00067C2C"/>
    <w:rsid w:val="0007069D"/>
    <w:rsid w:val="00084EA6"/>
    <w:rsid w:val="00096F8B"/>
    <w:rsid w:val="000A20F4"/>
    <w:rsid w:val="000A2348"/>
    <w:rsid w:val="000A3A39"/>
    <w:rsid w:val="000B0BBC"/>
    <w:rsid w:val="000B53ED"/>
    <w:rsid w:val="000C1466"/>
    <w:rsid w:val="000D540F"/>
    <w:rsid w:val="000D5BEF"/>
    <w:rsid w:val="000E3A94"/>
    <w:rsid w:val="000E7448"/>
    <w:rsid w:val="000F17CA"/>
    <w:rsid w:val="00100767"/>
    <w:rsid w:val="00112E2A"/>
    <w:rsid w:val="0012353B"/>
    <w:rsid w:val="00124106"/>
    <w:rsid w:val="0014175E"/>
    <w:rsid w:val="00144B8A"/>
    <w:rsid w:val="0015095E"/>
    <w:rsid w:val="001541FD"/>
    <w:rsid w:val="00166C67"/>
    <w:rsid w:val="001753D0"/>
    <w:rsid w:val="0019227C"/>
    <w:rsid w:val="001978D8"/>
    <w:rsid w:val="001A0B06"/>
    <w:rsid w:val="001A5AB7"/>
    <w:rsid w:val="001A5EEB"/>
    <w:rsid w:val="001B1F75"/>
    <w:rsid w:val="001C0EA0"/>
    <w:rsid w:val="001C5792"/>
    <w:rsid w:val="001D58B5"/>
    <w:rsid w:val="001F0715"/>
    <w:rsid w:val="001F5941"/>
    <w:rsid w:val="001F6D97"/>
    <w:rsid w:val="002054A6"/>
    <w:rsid w:val="00212D07"/>
    <w:rsid w:val="00215310"/>
    <w:rsid w:val="002228AA"/>
    <w:rsid w:val="002376D4"/>
    <w:rsid w:val="0023782E"/>
    <w:rsid w:val="00246DFF"/>
    <w:rsid w:val="0025290B"/>
    <w:rsid w:val="00260915"/>
    <w:rsid w:val="00266D39"/>
    <w:rsid w:val="002726B5"/>
    <w:rsid w:val="00273BD2"/>
    <w:rsid w:val="002767DF"/>
    <w:rsid w:val="0028120B"/>
    <w:rsid w:val="002824C6"/>
    <w:rsid w:val="002867DF"/>
    <w:rsid w:val="00286C46"/>
    <w:rsid w:val="002A7159"/>
    <w:rsid w:val="002C0173"/>
    <w:rsid w:val="002D13A8"/>
    <w:rsid w:val="002E15CA"/>
    <w:rsid w:val="002E4EA2"/>
    <w:rsid w:val="002E5E93"/>
    <w:rsid w:val="002F6684"/>
    <w:rsid w:val="003046C0"/>
    <w:rsid w:val="003314B8"/>
    <w:rsid w:val="00334CD7"/>
    <w:rsid w:val="00335FC4"/>
    <w:rsid w:val="0033736E"/>
    <w:rsid w:val="003408B8"/>
    <w:rsid w:val="00355042"/>
    <w:rsid w:val="00370D9B"/>
    <w:rsid w:val="00377473"/>
    <w:rsid w:val="003823FC"/>
    <w:rsid w:val="003863AA"/>
    <w:rsid w:val="003904C4"/>
    <w:rsid w:val="00396781"/>
    <w:rsid w:val="003A3F21"/>
    <w:rsid w:val="003A5F95"/>
    <w:rsid w:val="003B4612"/>
    <w:rsid w:val="003C7AFB"/>
    <w:rsid w:val="003E4EAC"/>
    <w:rsid w:val="003F298A"/>
    <w:rsid w:val="00400276"/>
    <w:rsid w:val="004059B1"/>
    <w:rsid w:val="00406790"/>
    <w:rsid w:val="0040708B"/>
    <w:rsid w:val="00412CD6"/>
    <w:rsid w:val="00413414"/>
    <w:rsid w:val="004173E5"/>
    <w:rsid w:val="0042188C"/>
    <w:rsid w:val="00424C25"/>
    <w:rsid w:val="00430F73"/>
    <w:rsid w:val="0043173A"/>
    <w:rsid w:val="00435497"/>
    <w:rsid w:val="00435B09"/>
    <w:rsid w:val="00451CD1"/>
    <w:rsid w:val="0045312A"/>
    <w:rsid w:val="00456294"/>
    <w:rsid w:val="00461620"/>
    <w:rsid w:val="00497EC7"/>
    <w:rsid w:val="004A03B3"/>
    <w:rsid w:val="004A1821"/>
    <w:rsid w:val="004A7947"/>
    <w:rsid w:val="004C11D8"/>
    <w:rsid w:val="004C7A58"/>
    <w:rsid w:val="004D6044"/>
    <w:rsid w:val="004F02D0"/>
    <w:rsid w:val="004F6B8F"/>
    <w:rsid w:val="00504219"/>
    <w:rsid w:val="00510C60"/>
    <w:rsid w:val="00517DC0"/>
    <w:rsid w:val="0052095B"/>
    <w:rsid w:val="00526966"/>
    <w:rsid w:val="00532141"/>
    <w:rsid w:val="0053448E"/>
    <w:rsid w:val="00536D50"/>
    <w:rsid w:val="00537526"/>
    <w:rsid w:val="0054480D"/>
    <w:rsid w:val="005463D1"/>
    <w:rsid w:val="00547169"/>
    <w:rsid w:val="00553BF7"/>
    <w:rsid w:val="005552DE"/>
    <w:rsid w:val="00563B05"/>
    <w:rsid w:val="00563EED"/>
    <w:rsid w:val="00564546"/>
    <w:rsid w:val="005A243A"/>
    <w:rsid w:val="005A5900"/>
    <w:rsid w:val="005A5F8C"/>
    <w:rsid w:val="005B033C"/>
    <w:rsid w:val="005B5BEA"/>
    <w:rsid w:val="005C285A"/>
    <w:rsid w:val="005C5C9D"/>
    <w:rsid w:val="005C5D64"/>
    <w:rsid w:val="005D327B"/>
    <w:rsid w:val="005D3D4F"/>
    <w:rsid w:val="005E147F"/>
    <w:rsid w:val="006010F8"/>
    <w:rsid w:val="00602ED7"/>
    <w:rsid w:val="0060432B"/>
    <w:rsid w:val="00611BB5"/>
    <w:rsid w:val="0061432C"/>
    <w:rsid w:val="0061788A"/>
    <w:rsid w:val="0062313A"/>
    <w:rsid w:val="006242C9"/>
    <w:rsid w:val="006343B6"/>
    <w:rsid w:val="00640DD4"/>
    <w:rsid w:val="00643CB5"/>
    <w:rsid w:val="006557A9"/>
    <w:rsid w:val="00655C8B"/>
    <w:rsid w:val="00677669"/>
    <w:rsid w:val="006946AC"/>
    <w:rsid w:val="006971D5"/>
    <w:rsid w:val="006A4447"/>
    <w:rsid w:val="006A5FF4"/>
    <w:rsid w:val="006B0196"/>
    <w:rsid w:val="006E15ED"/>
    <w:rsid w:val="006F0C86"/>
    <w:rsid w:val="006F271C"/>
    <w:rsid w:val="006F6AEC"/>
    <w:rsid w:val="006F7776"/>
    <w:rsid w:val="00702968"/>
    <w:rsid w:val="0070562B"/>
    <w:rsid w:val="00705C44"/>
    <w:rsid w:val="00710147"/>
    <w:rsid w:val="00730351"/>
    <w:rsid w:val="00730DD0"/>
    <w:rsid w:val="00732A79"/>
    <w:rsid w:val="00735490"/>
    <w:rsid w:val="00744AAE"/>
    <w:rsid w:val="00747043"/>
    <w:rsid w:val="00753F29"/>
    <w:rsid w:val="007613A5"/>
    <w:rsid w:val="00763AAB"/>
    <w:rsid w:val="007A3514"/>
    <w:rsid w:val="007A4E69"/>
    <w:rsid w:val="007B015F"/>
    <w:rsid w:val="007C752D"/>
    <w:rsid w:val="007D2A72"/>
    <w:rsid w:val="007E5C5C"/>
    <w:rsid w:val="007E7705"/>
    <w:rsid w:val="007F514C"/>
    <w:rsid w:val="00821EC1"/>
    <w:rsid w:val="00824CCC"/>
    <w:rsid w:val="00832035"/>
    <w:rsid w:val="00843679"/>
    <w:rsid w:val="008461E9"/>
    <w:rsid w:val="00865BFF"/>
    <w:rsid w:val="00866EB3"/>
    <w:rsid w:val="00872566"/>
    <w:rsid w:val="00872DCE"/>
    <w:rsid w:val="00874C4B"/>
    <w:rsid w:val="00875EB8"/>
    <w:rsid w:val="00886842"/>
    <w:rsid w:val="0089020E"/>
    <w:rsid w:val="008A641F"/>
    <w:rsid w:val="008C18B4"/>
    <w:rsid w:val="008D04FB"/>
    <w:rsid w:val="008D0E22"/>
    <w:rsid w:val="008D1F5C"/>
    <w:rsid w:val="008D7FBF"/>
    <w:rsid w:val="008E09FA"/>
    <w:rsid w:val="008E0FC6"/>
    <w:rsid w:val="008E174E"/>
    <w:rsid w:val="008F071A"/>
    <w:rsid w:val="008F1E9E"/>
    <w:rsid w:val="008F3AFD"/>
    <w:rsid w:val="008F6912"/>
    <w:rsid w:val="009002CA"/>
    <w:rsid w:val="00904437"/>
    <w:rsid w:val="00904A50"/>
    <w:rsid w:val="009074A3"/>
    <w:rsid w:val="00914C61"/>
    <w:rsid w:val="009165F4"/>
    <w:rsid w:val="00922526"/>
    <w:rsid w:val="00926E86"/>
    <w:rsid w:val="00931A81"/>
    <w:rsid w:val="0093705C"/>
    <w:rsid w:val="00945522"/>
    <w:rsid w:val="0095580F"/>
    <w:rsid w:val="00956B82"/>
    <w:rsid w:val="00965F76"/>
    <w:rsid w:val="009828E6"/>
    <w:rsid w:val="00987639"/>
    <w:rsid w:val="00996847"/>
    <w:rsid w:val="00996CA4"/>
    <w:rsid w:val="009A385A"/>
    <w:rsid w:val="009A4272"/>
    <w:rsid w:val="009B00A5"/>
    <w:rsid w:val="009B0C29"/>
    <w:rsid w:val="009B27F7"/>
    <w:rsid w:val="009C5277"/>
    <w:rsid w:val="009D59A1"/>
    <w:rsid w:val="009E4B7D"/>
    <w:rsid w:val="009F2718"/>
    <w:rsid w:val="009F6FC6"/>
    <w:rsid w:val="00A03D5C"/>
    <w:rsid w:val="00A20A0D"/>
    <w:rsid w:val="00A23A49"/>
    <w:rsid w:val="00A24228"/>
    <w:rsid w:val="00A25A98"/>
    <w:rsid w:val="00A41EC6"/>
    <w:rsid w:val="00A43AA7"/>
    <w:rsid w:val="00A5785B"/>
    <w:rsid w:val="00A62CEB"/>
    <w:rsid w:val="00A62F6E"/>
    <w:rsid w:val="00A65AFA"/>
    <w:rsid w:val="00A75B92"/>
    <w:rsid w:val="00A92D72"/>
    <w:rsid w:val="00A94862"/>
    <w:rsid w:val="00A95918"/>
    <w:rsid w:val="00AA2F41"/>
    <w:rsid w:val="00AB3951"/>
    <w:rsid w:val="00AC0D89"/>
    <w:rsid w:val="00AC163C"/>
    <w:rsid w:val="00AC32FD"/>
    <w:rsid w:val="00AC5692"/>
    <w:rsid w:val="00AC7761"/>
    <w:rsid w:val="00AD02A6"/>
    <w:rsid w:val="00AD27D4"/>
    <w:rsid w:val="00AD51D3"/>
    <w:rsid w:val="00AE1871"/>
    <w:rsid w:val="00AF197C"/>
    <w:rsid w:val="00AF1FAE"/>
    <w:rsid w:val="00B00312"/>
    <w:rsid w:val="00B14211"/>
    <w:rsid w:val="00B14D49"/>
    <w:rsid w:val="00B22449"/>
    <w:rsid w:val="00B226D0"/>
    <w:rsid w:val="00B3499F"/>
    <w:rsid w:val="00B353C9"/>
    <w:rsid w:val="00B46A83"/>
    <w:rsid w:val="00B61E1F"/>
    <w:rsid w:val="00B629F7"/>
    <w:rsid w:val="00B842EC"/>
    <w:rsid w:val="00B91784"/>
    <w:rsid w:val="00B93B59"/>
    <w:rsid w:val="00B9658E"/>
    <w:rsid w:val="00B9683C"/>
    <w:rsid w:val="00B9799F"/>
    <w:rsid w:val="00BA137B"/>
    <w:rsid w:val="00BA34EA"/>
    <w:rsid w:val="00BA55FE"/>
    <w:rsid w:val="00BB29F3"/>
    <w:rsid w:val="00BB424D"/>
    <w:rsid w:val="00BE1158"/>
    <w:rsid w:val="00BF0385"/>
    <w:rsid w:val="00BF08B8"/>
    <w:rsid w:val="00BF0A3E"/>
    <w:rsid w:val="00C16C79"/>
    <w:rsid w:val="00C4021C"/>
    <w:rsid w:val="00C41CEB"/>
    <w:rsid w:val="00C51EEB"/>
    <w:rsid w:val="00C53586"/>
    <w:rsid w:val="00C536D4"/>
    <w:rsid w:val="00C5421B"/>
    <w:rsid w:val="00C563F7"/>
    <w:rsid w:val="00C66123"/>
    <w:rsid w:val="00C747E0"/>
    <w:rsid w:val="00C74E76"/>
    <w:rsid w:val="00C76ACD"/>
    <w:rsid w:val="00C937EB"/>
    <w:rsid w:val="00CA3B1C"/>
    <w:rsid w:val="00CA4834"/>
    <w:rsid w:val="00CA4D16"/>
    <w:rsid w:val="00CA6959"/>
    <w:rsid w:val="00CB703A"/>
    <w:rsid w:val="00CC0167"/>
    <w:rsid w:val="00CC2C2D"/>
    <w:rsid w:val="00CC57FB"/>
    <w:rsid w:val="00CD09FA"/>
    <w:rsid w:val="00CD7AC1"/>
    <w:rsid w:val="00CE695A"/>
    <w:rsid w:val="00CF0069"/>
    <w:rsid w:val="00D00A30"/>
    <w:rsid w:val="00D02FDF"/>
    <w:rsid w:val="00D13CBA"/>
    <w:rsid w:val="00D13CF8"/>
    <w:rsid w:val="00D16EC8"/>
    <w:rsid w:val="00D35353"/>
    <w:rsid w:val="00D35805"/>
    <w:rsid w:val="00D40D59"/>
    <w:rsid w:val="00D42F30"/>
    <w:rsid w:val="00D45825"/>
    <w:rsid w:val="00D46B6B"/>
    <w:rsid w:val="00D50472"/>
    <w:rsid w:val="00D51907"/>
    <w:rsid w:val="00D573C8"/>
    <w:rsid w:val="00D613F5"/>
    <w:rsid w:val="00D6181A"/>
    <w:rsid w:val="00D72752"/>
    <w:rsid w:val="00D753B6"/>
    <w:rsid w:val="00D8017A"/>
    <w:rsid w:val="00D84549"/>
    <w:rsid w:val="00D9008D"/>
    <w:rsid w:val="00D92B12"/>
    <w:rsid w:val="00D945E3"/>
    <w:rsid w:val="00DA4E0D"/>
    <w:rsid w:val="00DA6F19"/>
    <w:rsid w:val="00DB2EDB"/>
    <w:rsid w:val="00DB4AB8"/>
    <w:rsid w:val="00DC2E60"/>
    <w:rsid w:val="00DC39CD"/>
    <w:rsid w:val="00DC7D29"/>
    <w:rsid w:val="00DD25F7"/>
    <w:rsid w:val="00DD5A5D"/>
    <w:rsid w:val="00DE513E"/>
    <w:rsid w:val="00DF2544"/>
    <w:rsid w:val="00DF6355"/>
    <w:rsid w:val="00E015BD"/>
    <w:rsid w:val="00E05AE7"/>
    <w:rsid w:val="00E1382E"/>
    <w:rsid w:val="00E2663A"/>
    <w:rsid w:val="00E3507A"/>
    <w:rsid w:val="00E503B8"/>
    <w:rsid w:val="00E7198C"/>
    <w:rsid w:val="00E75FDF"/>
    <w:rsid w:val="00E823A1"/>
    <w:rsid w:val="00E932BB"/>
    <w:rsid w:val="00EA319E"/>
    <w:rsid w:val="00EA68A7"/>
    <w:rsid w:val="00EB1104"/>
    <w:rsid w:val="00EB2884"/>
    <w:rsid w:val="00EC4A3E"/>
    <w:rsid w:val="00EC5B7E"/>
    <w:rsid w:val="00ED2933"/>
    <w:rsid w:val="00EE4FD0"/>
    <w:rsid w:val="00F0144F"/>
    <w:rsid w:val="00F028E6"/>
    <w:rsid w:val="00F13067"/>
    <w:rsid w:val="00F145A3"/>
    <w:rsid w:val="00F23DDC"/>
    <w:rsid w:val="00F4252A"/>
    <w:rsid w:val="00F42852"/>
    <w:rsid w:val="00F434BD"/>
    <w:rsid w:val="00F44F48"/>
    <w:rsid w:val="00F47BAF"/>
    <w:rsid w:val="00F506AD"/>
    <w:rsid w:val="00F51039"/>
    <w:rsid w:val="00F51B06"/>
    <w:rsid w:val="00F623BD"/>
    <w:rsid w:val="00F765AA"/>
    <w:rsid w:val="00F80021"/>
    <w:rsid w:val="00F80520"/>
    <w:rsid w:val="00F82C3C"/>
    <w:rsid w:val="00F82D60"/>
    <w:rsid w:val="00F87F35"/>
    <w:rsid w:val="00F914A4"/>
    <w:rsid w:val="00F91F94"/>
    <w:rsid w:val="00FA30F0"/>
    <w:rsid w:val="00FA51F0"/>
    <w:rsid w:val="00FB0C8C"/>
    <w:rsid w:val="00FB18F9"/>
    <w:rsid w:val="00FB606C"/>
    <w:rsid w:val="00FB74D9"/>
    <w:rsid w:val="00FC4BE0"/>
    <w:rsid w:val="00FD2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B05794"/>
  <w15:docId w15:val="{F0ACFFF1-D80B-4067-A8BF-FED66FCED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68A7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header" Target="header1.xml"/><Relationship Id="rId7" Type="http://schemas.openxmlformats.org/officeDocument/2006/relationships/hyperlink" Target="https://judge.softuni.org/Contests/4474/Dictionaries-Lambda-and-LINQ-Unit-Testing-Exercise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oter" Target="footer1.xml"/><Relationship Id="rId8" Type="http://schemas.openxmlformats.org/officeDocument/2006/relationships/image" Target="media/image1.png"/><Relationship Id="rId3" Type="http://schemas.openxmlformats.org/officeDocument/2006/relationships/settings" Target="setting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32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36.png"/><Relationship Id="rId21" Type="http://schemas.openxmlformats.org/officeDocument/2006/relationships/image" Target="media/image270.png"/><Relationship Id="rId34" Type="http://schemas.openxmlformats.org/officeDocument/2006/relationships/image" Target="media/image33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4.png"/><Relationship Id="rId25" Type="http://schemas.openxmlformats.org/officeDocument/2006/relationships/image" Target="media/image29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50.png"/><Relationship Id="rId2" Type="http://schemas.openxmlformats.org/officeDocument/2006/relationships/image" Target="media/image2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9.png"/><Relationship Id="rId11" Type="http://schemas.openxmlformats.org/officeDocument/2006/relationships/image" Target="media/image31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32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3.png"/><Relationship Id="rId23" Type="http://schemas.openxmlformats.org/officeDocument/2006/relationships/image" Target="media/image28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34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5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300.png"/><Relationship Id="rId30" Type="http://schemas.openxmlformats.org/officeDocument/2006/relationships/image" Target="media/image31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30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491</Words>
  <Characters>280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4</cp:revision>
  <dcterms:created xsi:type="dcterms:W3CDTF">2023-11-13T16:19:00Z</dcterms:created>
  <dcterms:modified xsi:type="dcterms:W3CDTF">2024-03-02T22:32:00Z</dcterms:modified>
</cp:coreProperties>
</file>